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ซ้อม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7</w:t>
      </w:r>
      <w:r>
        <w:t xml:space="preserve"> </w:t>
      </w:r>
      <w:r>
        <w:t xml:space="preserve">วันพุธ</w:t>
      </w:r>
      <w:r>
        <w:t xml:space="preserve"> </w:t>
      </w:r>
      <w:r>
        <w:t xml:space="preserve">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เช้า)</w:t>
      </w:r>
      <w:r>
        <w:t xml:space="preserve"> </w:t>
      </w:r>
      <w:r>
        <w:t xml:space="preserve">ณ</w:t>
      </w:r>
      <w:r>
        <w:t xml:space="preserve"> </w:t>
      </w:r>
      <w:r>
        <w:t xml:space="preserve">อิมแพ็ค</w:t>
      </w:r>
      <w:r>
        <w:t xml:space="preserve"> </w:t>
      </w:r>
      <w:r>
        <w:t xml:space="preserve">เมืองทองธานี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กระเบื้อง 5 4 3 2 1         พี่น็อต     นิยาย      นิกรเข้า vrzo            สวัสดีค่ะพี่น้องประชาชนคนไทยทุกท่าน  ประชาชาติ                    เขาอยากให้มันต่อเนื่อง        อายุเข้าทีวี 123       สายๆหน่อย   นิดนึงแล้วก็เข้ามาเลยโอเค                       ความสนุก คนในสังคม   ถอย เครือข่าย จัดงานวันคนพิการสากล ประจำปี 2561 พร้อมกับประเด็นหลักขององค์การสหประชาชาติ    ส่งเสริมการเป็นผู้นำคนพิการเพื่ออนาคตที่ครอบคลุม ย่อมยืนโดยคำนึงถึงการเข้าถึง รองรับคนพิการทุกประเภทอย่างทั่วถึง ในการเข้าร่วมงานโดยสานต่อการขับเคลื่อน คนพิการมีความมั่นคงในชีวิตและสวัสดิการที่เหมาะสม  แก้ปัญหาวิกฤตประชากร ที่ 4   นวัตกรรมการพัฒนาให้เกิดงานตามพันธกิจ คลิปโป๊คนพิการหมายการพัฒนาประเทศอย่างยั่งยืน    สามารถพัฒนาและเป็นพลังสังคมด้วยความพิการ ข้อจำกัด และส่งเสริมให้คนพิการ  และดำรงชีวิตอิสระได้อย่างเท่าเทียม          ตอนนี้จบปุ๊บพิธีกรเข้านะครับไปรัฐมนตรีจะแวะนิดนึงนะครับเพื่อให้เข้าไป กีต้าร์กับเก้าอี้นะครับ ออกไป นะครับ คอร์ดเพลงเสกปุ๊บเดินออกพิธีกรโยนเข้าการแสดงนะครับ            ตอนเย็นเข้าพี่สมศักดิ์ ลองเปิดมาให้พี่ดูหน่อย  อย่างนี้ใช่ไหม  มติว่าขึ้นตอนต่อ พอไปได้ใช่ไหม เริ่มเล่น     จีบได้ไหม  ตอนพิธีกรพูด  เปิดวีดีโอตัวนี้ได้ไหม เฟสเล่นไม่เป็นตัว    เอาแบบนี้         พี่ถามหน่อย พอดีลูกค้าเขามีวีดีโอตัวนี้ แล้วเราต้องใส่  โรงพักไหน                      ให้พี่ก่อน  ตอนที่พี่เข้าไปเซ็น ตัวเห*้ย  เปิดวีดีโอไป แล้วให้พี่ก่อนเถอะ        เทคโนโลยีราชมงคลศรีวิชัยสงขลา                                                                                                                                       2020             เป็นเป็นวีดีโอตัวลองลองลอง         อย่างนี้แหละ        กินข้าวเสร็จยัง แล้วปิ๊กอ่อนโยน พี่เขาเล่น  เราขึ้นนี้เลย   นิ่งไป แล้วพอหนูไปเสร็จใช่ไหม จบของมัน  ไปสักแป๊บนึงอ่ะ แล้วก็ปล่อยเป็นทีมงานเรา  แต่ผักสดก็จอนี่ไงมันจะขึ้นอยู่แป๊บเดียว เออพูดว่าพอพี่อาทิตย์ก่อนโยนใช่ไหม  ขึ้น  แบบนี้เลย   พอเล่นไปสักพักก็ตัดมาเป็นแบบนี้ชาย ก็จอดซ้ายขวาเป็นภาพสด      ค่อยไปได้ก็คือเอาจอกลางเปลี่ยนไปก่อน ใช่  ใช่  ก็เหมือนตัวกลางได้แต่ใจจอจอตอนที่เปลี่ยน ขอเขาย้อนกลับไปวีดีโอเมื่อกี้ แล้วพอตัด อันนี้เล่นใช่ไหมเราเป็นคนเดิมใช่ไหมหาพ่อแบบให้รู้สึกว่ามันเป็นอันนี้  ก็ได้  ให้เขารู้ตัว    เช็ดเสร็จพึ่งพิธีกรโยนเข้า วีดีโอพร้อมไอ้ตัวแคปชั่นเครดิตเค้า เขาก็จะเล่นไปร้องไป พร 2 ท่อน เปลี่ยนจาก วันนี้เค้าอาจจะเป็นประมวลภาพนี้ คอร์ด อาจเป็นภาพเห็นว่าเป็น Thailand Got Talent เป็นกรรมการเห็น เข้าไป   โอเคนะ   ต่ออันนี้จบแล้วของของโชว์       จบการแสดงเสร็จปุ๊บ     เข้าเข้า                        ขึ้น  มีแล้วใช่ไหม   แล้วเหมือนเขาจะขึ้นไปพร้อมกัน    ต่อเนื่องเลย           ใช่เขาใช่คนนี้ใช่ไหม เนื่องด้วยชื่อเลย แล้วก็ คุณอยู่เวรจะกล่าวก่อน  คุณยุทธกล่าวก็คือจะมีภาษา แล้วก็กลับถึงพี่ป่าวโอเคนะพี่สาวเสร็จปุ๊บ เปล่าเราคุมวิทยุตรงนี้  ข้างบน   พี่ก็จะพร้อมแล้วก็เรามาเรียนเชิญท่านทำพิธีเปิดร่วมกัน ดาว  4 3 2 1 TOT นะครับ ไอ้ตัวกราฟฟิกเปลี่ยน                    GOT7 ปึก  ตรงนี้  จะถ่ายรูปที่จะถ่ายรูปพร้อมในตัวคลินิก อาการจะถ่ายรูปพร้อมคลินิกก่อน เสร็จปุ๊บ เอา Sonic ออก เรียนเชิญ โซฟาด้านหน้า    ขึ้นไปถ่ายรูป เสร็จปุ๊บเชิญสุภารัตน์หน้าลง ถ้าท่านยังอยู่เหมือนเดิม แต่ปาร์คเวนเชอร์เก้าอี้แถวหน้าที่เป็นสีขาวประมาณ 20 30 ท่านขึ้นไปถ่ายรูป วิธีการเดิม    ไอ้เสียบ อยู่แล้ว ปฏิวัติ 1  ก็กรุ๊ปที่เป็นสงขลา  2  เซตที่เป็นเก้าอี้ขาวซอย 3  3 สด  พอเสร็จปุ๊บ ขอบคุณเรียนเชิญท่านมนตรียังอยู่ต่อ  พูดอย่างนี้พี่นิกรปลื้มท่านรัฐมนตรีอยู่ต่อ  มอบ รางวัล     ใช้เธอตีสนิทพี่ข้ามก็คือเรียนเชิญนะมันจะอยู่ต่อบางท่านอยู่ต่อ วิธีจะมีการเซ็ตไอเท็มขาว    เรียนเชิญไอ้คนที่อยู่บริเวณที่อยู่แล้วอยู่ แล้วก็เรียนเชิญท่านที่เพิ่มขึ้นไป  ลองขึ้นให้พี่ดูหน่อย  อ๋อแสดงว่าแล้วก็คือพูดตาม       พี่น็อตพี่น็อตอยู่ไหม                              เดี๋ยวลองดูดิว่าพี่เค้าขอเชิญทุกท่านร่วมลงนามพร้อมกันแล้วมันเป็นอะไร      ระวังเซ็นใช่ไหม         มันไม่เป็นไรนี่        ไอ้ตอนที่ไร่                               ต่อไปขอเรียนเชิญท่านลงนามพร้อมกัน  ก็เซ็นกันไป  แล้วก็พี่ขอภาพสดที่จอดด้วยกันนะ มีที่จอดข้าง     ตรงนี้เป็น Op ก็เป็นบรรยากาศการเซ็น เซ็นเสร็จปุ๊บอันนี้คือที่ 1 จะถ่ายกันไปอยู่แล้ว   พอเซ็นเสร็จปุ๊บขอเรียนเชิญท่านถึงเล่ม  สีขาวขนเสร็จแล้วถือเล่มยกขึ้นมาถ่าย  มีพยาน 3 ท่านอยู่แล้ว  ใช่ๆ ถ่ายถ่ายถ่ายนิดนึงก็ได้นะ 1 Shot แล้วก็ไปเป็น kv Shot นึง อันนี้เราต้องไปเลยนะ ต่อเนื่องเศษปูน  ถ่ายรูป 2 ชุดนี้เสร็จ เชิญผู้ใหญ่ลง ขี้เกียจแท่นขาวออก  กลับมาซินี้เหมือนเดิม มอบรางวัลและยาวๆเลย   วิธีการเหมือนกัน เสร็จแล้ว แล้วเดี๋ยวพอท่านมอบเสร็จพี่ก็จะเชิญท่าน ชมด้านนอกอะไรเนี่ยอันนี้ หนังเรื่องของทางรถเก่า  เอาเสร็จแค่นี้เดี๋ยวรอ  พรุ่งนี้จะไปพักเข้าห้องน้ำก่อนก็ได้นะ เดี๋ยวลูกค้ามาเล่นกับลูกค้าแล้ว                     พี่เหมียวพี่กวนหน่อย ตัวหนังสือข้างล่าง คือปกตินะประมาณนี้ แสงทวีก่อนแล้วเดี๋ยวพอตอนเข้าคิวอ่ะพี่เหมียวช่วยลดเปอร์เซ็นต์ลงหน่อยนึง เข้าคิวแล้วอ่ะนึกออกป่ะ ตอนเช้าคิวอ่ะพอตอนว่ากินเอาแบบนี้ อ้าว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เดี๋ยวขออนุญาต บริเวณด้านหน้า ตกใจนะครับผม             K น้องบีม  โดนอะไร     OK ทีม effect อยู่กับ          อาจจะ ความ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ซ้อม งานวันคนพิการสากล ประจําปี 2567 วันพุธ ที่ 4 ธันวาคม 2567 (ภาคเช้า) ณ อิมแพ็ค เมืองทองธานี</dc:title>
  <dc:creator/>
  <cp:keywords/>
  <dcterms:created xsi:type="dcterms:W3CDTF">2024-12-04T02:15:42Z</dcterms:created>
  <dcterms:modified xsi:type="dcterms:W3CDTF">2024-12-04T0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ธันวาคม 2567 เวลา 07.06 น.</vt:lpwstr>
  </property>
  <property fmtid="{D5CDD505-2E9C-101B-9397-08002B2CF9AE}" pid="3" name="subtitle">
    <vt:lpwstr/>
  </property>
</Properties>
</file>